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9A27A1" w14:textId="7C058E4E" w:rsidR="00704F1F" w:rsidRDefault="00501EC7">
      <w:pPr>
        <w:pStyle w:val="Title"/>
      </w:pPr>
      <w:r>
        <w:t xml:space="preserve">Feedback for Project Number </w:t>
      </w:r>
      <w:r w:rsidR="00D27CBE">
        <w:t>4</w:t>
      </w:r>
    </w:p>
    <w:p w14:paraId="16EF361D" w14:textId="77777777" w:rsidR="00704F1F" w:rsidRDefault="00501EC7">
      <w:pPr>
        <w:pStyle w:val="Heading2"/>
      </w:pPr>
      <w:bookmarkStart w:id="0" w:name="instructions"/>
      <w:bookmarkEnd w:id="0"/>
      <w:r>
        <w:t>Instructions</w:t>
      </w:r>
    </w:p>
    <w:p w14:paraId="71FBBC37" w14:textId="77777777" w:rsidR="00704F1F" w:rsidRDefault="00501EC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61708755" w14:textId="77777777" w:rsidR="00704F1F" w:rsidRDefault="00501EC7">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3504C3BD" w14:textId="77777777" w:rsidR="00704F1F" w:rsidRDefault="00501EC7">
      <w:pPr>
        <w:pStyle w:val="Heading2"/>
      </w:pPr>
      <w:bookmarkStart w:id="1" w:name="feedback-below"/>
      <w:bookmarkEnd w:id="1"/>
      <w:r>
        <w:t>Feedback Below</w:t>
      </w:r>
    </w:p>
    <w:p w14:paraId="12D5E6CE" w14:textId="3CCF53CF" w:rsidR="00704F1F" w:rsidRDefault="00501EC7">
      <w:pPr>
        <w:pStyle w:val="FirstParagraph"/>
        <w:rPr>
          <w:b/>
        </w:rPr>
      </w:pPr>
      <w:r>
        <w:rPr>
          <w:b/>
        </w:rPr>
        <w:t>What did you first notice about this project?</w:t>
      </w:r>
      <w:r w:rsidR="00852F8E">
        <w:rPr>
          <w:b/>
        </w:rPr>
        <w:t xml:space="preserve"> </w:t>
      </w:r>
    </w:p>
    <w:p w14:paraId="78CF0DAE" w14:textId="6B53E8F3" w:rsidR="00852F8E" w:rsidRPr="00852F8E" w:rsidRDefault="00852F8E" w:rsidP="00852F8E">
      <w:pPr>
        <w:pStyle w:val="BodyText"/>
      </w:pPr>
      <w:r>
        <w:t xml:space="preserve">I really like how the tableau workbook was organized. It was really easy to navigate through it. The first slide helped lay out the purpose of the project. </w:t>
      </w:r>
    </w:p>
    <w:p w14:paraId="330428B4" w14:textId="5E2A805D" w:rsidR="00704F1F" w:rsidRDefault="00501EC7">
      <w:pPr>
        <w:pStyle w:val="BodyText"/>
        <w:rPr>
          <w:b/>
        </w:rPr>
      </w:pPr>
      <w:r>
        <w:rPr>
          <w:b/>
        </w:rPr>
        <w:t>What was this project’s main story?</w:t>
      </w:r>
    </w:p>
    <w:p w14:paraId="1F8B69B2" w14:textId="01A8332D" w:rsidR="008064E1" w:rsidRPr="008064E1" w:rsidRDefault="008064E1">
      <w:pPr>
        <w:pStyle w:val="BodyText"/>
        <w:rPr>
          <w:bCs/>
        </w:rPr>
      </w:pPr>
      <w:r>
        <w:rPr>
          <w:bCs/>
        </w:rPr>
        <w:t xml:space="preserve">To do an overview of health inspection of businesses of San Francisco city. </w:t>
      </w:r>
      <w:r w:rsidR="005C0E70">
        <w:rPr>
          <w:bCs/>
        </w:rPr>
        <w:t xml:space="preserve">Restaurants have begun making an effort to increase their health inspection scores to attract more customers. </w:t>
      </w:r>
      <w:proofErr w:type="gramStart"/>
      <w:r w:rsidR="005C0E70">
        <w:rPr>
          <w:bCs/>
        </w:rPr>
        <w:t>However</w:t>
      </w:r>
      <w:proofErr w:type="gramEnd"/>
      <w:r w:rsidR="005C0E70">
        <w:rPr>
          <w:bCs/>
        </w:rPr>
        <w:t xml:space="preserve"> the boom in restaurant businesses in San Fran has led to health inspectors failing to keep up leaving several restaurants without a proper inspection over long periods of time. </w:t>
      </w:r>
    </w:p>
    <w:p w14:paraId="419A6040" w14:textId="2CBFE891" w:rsidR="00704F1F" w:rsidRDefault="00501EC7">
      <w:pPr>
        <w:pStyle w:val="BodyText"/>
        <w:rPr>
          <w:b/>
        </w:rPr>
      </w:pPr>
      <w:r>
        <w:rPr>
          <w:b/>
        </w:rPr>
        <w:t>What were some areas of improvement?</w:t>
      </w:r>
    </w:p>
    <w:p w14:paraId="60442FD5" w14:textId="723C93F0" w:rsidR="005C0E70" w:rsidRPr="005C0E70" w:rsidRDefault="005C0E70" w:rsidP="005C0E70">
      <w:pPr>
        <w:pStyle w:val="BodyText"/>
        <w:rPr>
          <w:bCs/>
        </w:rPr>
      </w:pPr>
      <w:r>
        <w:rPr>
          <w:bCs/>
        </w:rPr>
        <w:t xml:space="preserve">A bar graph for in replacement of a waffle chart would be easier to compare the high/mid/low risks of restaurants. </w:t>
      </w:r>
    </w:p>
    <w:p w14:paraId="5A6B4F70" w14:textId="19044A29" w:rsidR="00704F1F" w:rsidRDefault="00501EC7">
      <w:pPr>
        <w:pStyle w:val="BodyText"/>
        <w:rPr>
          <w:b/>
        </w:rPr>
      </w:pPr>
      <w:r>
        <w:rPr>
          <w:b/>
        </w:rPr>
        <w:t>What elements would you add to this project?</w:t>
      </w:r>
    </w:p>
    <w:p w14:paraId="2D3706B3" w14:textId="7A0CDDD2" w:rsidR="005C0E70" w:rsidRPr="005C0E70" w:rsidRDefault="005C0E70">
      <w:pPr>
        <w:pStyle w:val="BodyText"/>
        <w:rPr>
          <w:bCs/>
        </w:rPr>
      </w:pPr>
      <w:r>
        <w:rPr>
          <w:bCs/>
        </w:rPr>
        <w:t xml:space="preserve">The presentation was organized really well. I wouldn’t change anything. </w:t>
      </w:r>
    </w:p>
    <w:p w14:paraId="61D373DF" w14:textId="5AA6BF64" w:rsidR="00704F1F" w:rsidRDefault="00501EC7">
      <w:pPr>
        <w:pStyle w:val="BodyText"/>
        <w:rPr>
          <w:b/>
        </w:rPr>
      </w:pPr>
      <w:r>
        <w:rPr>
          <w:b/>
        </w:rPr>
        <w:t>What were some successful elements of this project?</w:t>
      </w:r>
    </w:p>
    <w:p w14:paraId="4A095424" w14:textId="4CFBBD95" w:rsidR="005C0E70" w:rsidRPr="005C0E70" w:rsidRDefault="005C0E70">
      <w:pPr>
        <w:pStyle w:val="BodyText"/>
        <w:rPr>
          <w:bCs/>
        </w:rPr>
      </w:pPr>
      <w:r>
        <w:rPr>
          <w:bCs/>
        </w:rPr>
        <w:lastRenderedPageBreak/>
        <w:t xml:space="preserve">Tableau has a lot of </w:t>
      </w:r>
      <w:proofErr w:type="gramStart"/>
      <w:r>
        <w:rPr>
          <w:bCs/>
        </w:rPr>
        <w:t>hands on</w:t>
      </w:r>
      <w:proofErr w:type="gramEnd"/>
      <w:r>
        <w:rPr>
          <w:bCs/>
        </w:rPr>
        <w:t xml:space="preserve"> interactive features that help peers drive their story. This data was laid out really well through various different visualizations. Very creative way to portray the story and allow the audience to understand the scope of the data. </w:t>
      </w:r>
    </w:p>
    <w:p w14:paraId="039C4D01" w14:textId="703F782D" w:rsidR="005C0E70" w:rsidRPr="005C0E70" w:rsidRDefault="00501EC7">
      <w:pPr>
        <w:pStyle w:val="BodyText"/>
        <w:rPr>
          <w:b/>
        </w:rPr>
      </w:pPr>
      <w:r>
        <w:rPr>
          <w:b/>
        </w:rPr>
        <w:t>Any other thoughts you would like to convey to your peer?</w:t>
      </w:r>
    </w:p>
    <w:p w14:paraId="02942B52" w14:textId="3517E1D5" w:rsidR="005C0E70" w:rsidRPr="005C0E70" w:rsidRDefault="005C0E70">
      <w:pPr>
        <w:pStyle w:val="BodyText"/>
        <w:rPr>
          <w:bCs/>
        </w:rPr>
      </w:pPr>
      <w:r w:rsidRPr="005C0E70">
        <w:rPr>
          <w:bCs/>
        </w:rPr>
        <w:t xml:space="preserve">Great job! </w:t>
      </w:r>
    </w:p>
    <w:sectPr w:rsidR="005C0E70" w:rsidRPr="005C0E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05C94B" w14:textId="77777777" w:rsidR="00767DF9" w:rsidRDefault="00767DF9">
      <w:pPr>
        <w:spacing w:after="0"/>
      </w:pPr>
      <w:r>
        <w:separator/>
      </w:r>
    </w:p>
  </w:endnote>
  <w:endnote w:type="continuationSeparator" w:id="0">
    <w:p w14:paraId="0646B15B" w14:textId="77777777" w:rsidR="00767DF9" w:rsidRDefault="00767D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6766E" w14:textId="77777777" w:rsidR="00767DF9" w:rsidRDefault="00767DF9">
      <w:r>
        <w:separator/>
      </w:r>
    </w:p>
  </w:footnote>
  <w:footnote w:type="continuationSeparator" w:id="0">
    <w:p w14:paraId="4E71A111" w14:textId="77777777" w:rsidR="00767DF9" w:rsidRDefault="00767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5DBA4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28EA3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472A53"/>
    <w:multiLevelType w:val="hybridMultilevel"/>
    <w:tmpl w:val="8016440C"/>
    <w:lvl w:ilvl="0" w:tplc="BC8A83D8">
      <w:numFmt w:val="bullet"/>
      <w:lvlText w:val="-"/>
      <w:lvlJc w:val="left"/>
      <w:pPr>
        <w:ind w:left="720" w:hanging="360"/>
      </w:pPr>
      <w:rPr>
        <w:rFonts w:ascii="Cambria" w:eastAsiaTheme="minorHAnsi" w:hAnsi="Cambria" w:cstheme="minorBidi"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7F9C468D"/>
    <w:multiLevelType w:val="hybridMultilevel"/>
    <w:tmpl w:val="D0865100"/>
    <w:lvl w:ilvl="0" w:tplc="0B38ACCE">
      <w:numFmt w:val="bullet"/>
      <w:lvlText w:val="-"/>
      <w:lvlJc w:val="left"/>
      <w:pPr>
        <w:ind w:left="720" w:hanging="360"/>
      </w:pPr>
      <w:rPr>
        <w:rFonts w:ascii="Cambria" w:eastAsiaTheme="minorHAnsi" w:hAnsi="Cambria" w:cstheme="minorBidi"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1EC7"/>
    <w:rsid w:val="00590D07"/>
    <w:rsid w:val="005C0E70"/>
    <w:rsid w:val="00704F1F"/>
    <w:rsid w:val="00767DF9"/>
    <w:rsid w:val="00784D58"/>
    <w:rsid w:val="008064E1"/>
    <w:rsid w:val="00852F8E"/>
    <w:rsid w:val="008D6863"/>
    <w:rsid w:val="00A7136B"/>
    <w:rsid w:val="00A87550"/>
    <w:rsid w:val="00B86B75"/>
    <w:rsid w:val="00BC48D5"/>
    <w:rsid w:val="00C36279"/>
    <w:rsid w:val="00D27CB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7344F8"/>
  <w15:docId w15:val="{23D0C524-8A92-EE4C-A1E1-9107C75BC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52F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91</Words>
  <Characters>223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Hanifa Hotelwala</dc:creator>
  <cp:lastModifiedBy>Hanifa Hotelwala</cp:lastModifiedBy>
  <cp:revision>4</cp:revision>
  <dcterms:created xsi:type="dcterms:W3CDTF">2021-05-11T19:59:00Z</dcterms:created>
  <dcterms:modified xsi:type="dcterms:W3CDTF">2021-05-12T16:55:00Z</dcterms:modified>
</cp:coreProperties>
</file>